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22BDF5D9" w:rsidR="00571E16" w:rsidRPr="007109CE" w:rsidRDefault="004D48C4" w:rsidP="00D06271">
      <w:pPr>
        <w:pStyle w:val="Title"/>
        <w:jc w:val="center"/>
      </w:pPr>
      <w:r>
        <w:t>Brand and Member Communications Assistant</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2562494D" w:rsidR="005172D3" w:rsidRPr="00D06271" w:rsidRDefault="00042DFA"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61137A">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5BCD1207" w:rsidR="005172D3" w:rsidRPr="00D06271" w:rsidRDefault="0061137A"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Marketing</w:t>
                    </w:r>
                    <w:r w:rsidR="004D48C4">
                      <w:rPr>
                        <w:rFonts w:asciiTheme="minorHAnsi" w:hAnsiTheme="minorHAnsi" w:cstheme="majorHAnsi"/>
                        <w:color w:val="auto"/>
                        <w:sz w:val="24"/>
                        <w:szCs w:val="24"/>
                      </w:rPr>
                      <w:t xml:space="preserve"> and member communications</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1C7DDABE" w:rsidR="00FD2A75" w:rsidRPr="00D06271" w:rsidRDefault="0061137A">
                <w:pPr>
                  <w:pStyle w:val="Heading1"/>
                  <w:spacing w:after="120"/>
                  <w:rPr>
                    <w:rFonts w:asciiTheme="minorHAnsi" w:hAnsiTheme="minorHAnsi"/>
                    <w:color w:val="auto"/>
                    <w:sz w:val="24"/>
                    <w:szCs w:val="24"/>
                  </w:rPr>
                </w:pPr>
                <w:r>
                  <w:rPr>
                    <w:rFonts w:asciiTheme="minorHAnsi" w:hAnsiTheme="minorHAnsi"/>
                    <w:color w:val="auto"/>
                    <w:sz w:val="24"/>
                    <w:szCs w:val="24"/>
                  </w:rPr>
                  <w:t>Marketing and Operation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0786E1D6" w:rsidR="005172D3" w:rsidRPr="00D06271" w:rsidRDefault="0061137A"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Career Professional</w:t>
                </w:r>
                <w:r>
                  <w:rPr>
                    <w:rFonts w:ascii="Arial" w:hAnsi="Arial" w:cs="Arial"/>
                    <w:color w:val="auto"/>
                    <w:sz w:val="24"/>
                    <w:szCs w:val="24"/>
                  </w:rPr>
                  <w:t> </w:t>
                </w:r>
                <w:r>
                  <w:rPr>
                    <w:rFonts w:asciiTheme="minorHAnsi" w:hAnsiTheme="minorHAnsi"/>
                    <w:color w:val="auto"/>
                    <w:sz w:val="24"/>
                    <w:szCs w:val="24"/>
                  </w:rPr>
                  <w:t xml:space="preserve"> 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2CC1F371" w:rsidR="00D66A52" w:rsidRPr="00D06271" w:rsidRDefault="0014418C"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Brand and Memb</w:t>
                </w:r>
                <w:r w:rsidR="004D48C4">
                  <w:rPr>
                    <w:rFonts w:asciiTheme="minorHAnsi" w:hAnsiTheme="minorHAnsi"/>
                    <w:color w:val="000000"/>
                    <w:sz w:val="24"/>
                    <w:szCs w:val="24"/>
                    <w14:textFill>
                      <w14:solidFill>
                        <w14:srgbClr w14:val="000000">
                          <w14:lumMod w14:val="65000"/>
                        </w14:srgbClr>
                      </w14:solidFill>
                    </w14:textFill>
                  </w:rPr>
                  <w:t>er</w:t>
                </w:r>
                <w:r>
                  <w:rPr>
                    <w:rFonts w:asciiTheme="minorHAnsi" w:hAnsiTheme="minorHAnsi"/>
                    <w:color w:val="000000"/>
                    <w:sz w:val="24"/>
                    <w:szCs w:val="24"/>
                    <w14:textFill>
                      <w14:solidFill>
                        <w14:srgbClr w14:val="000000">
                          <w14:lumMod w14:val="65000"/>
                        </w14:srgbClr>
                      </w14:solidFill>
                    </w14:textFill>
                  </w:rPr>
                  <w:t xml:space="preserve"> Communications Manager</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7F119B97" w:rsidR="00D66A52" w:rsidRPr="00D06271" w:rsidRDefault="0014418C"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28DAD033" w:rsidR="00C1062C" w:rsidRPr="00D06271" w:rsidRDefault="0014418C"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3C818277" w14:textId="6FD78534" w:rsidR="00091432" w:rsidRPr="004373B9" w:rsidRDefault="00091432" w:rsidP="006739FA">
            <w:pPr>
              <w:rPr>
                <w:sz w:val="20"/>
                <w:szCs w:val="20"/>
              </w:rPr>
            </w:pPr>
            <w:r w:rsidRPr="004373B9">
              <w:rPr>
                <w:sz w:val="20"/>
                <w:szCs w:val="20"/>
              </w:rPr>
              <w:t>The Brand and Member Communications Assistant is responsible for coordinating a range of activities, including being the first point of contact for brand enquiries, managing supply of branded materials and merchandise, providing general administrative support for the Brand team, and enabling the effective delivery of projects and campaigns.</w:t>
            </w:r>
          </w:p>
          <w:p w14:paraId="65CB5A2D" w14:textId="45CF081A" w:rsidR="000C35B5" w:rsidRDefault="00091432" w:rsidP="006739FA">
            <w:pPr>
              <w:rPr>
                <w:i/>
                <w:iCs/>
                <w:sz w:val="20"/>
                <w:szCs w:val="20"/>
              </w:rPr>
            </w:pPr>
            <w:r w:rsidRPr="004373B9">
              <w:rPr>
                <w:sz w:val="20"/>
                <w:szCs w:val="20"/>
              </w:rPr>
              <w:t>This varied role involves producing, reviewing and distributing written and visual brand and communications content for a variety of channels</w:t>
            </w:r>
            <w:r w:rsidR="004373B9" w:rsidRPr="004373B9">
              <w:rPr>
                <w:sz w:val="20"/>
                <w:szCs w:val="20"/>
              </w:rPr>
              <w:t>.</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2B79DCA6" w14:textId="7A04D4D6" w:rsidR="00F2258D" w:rsidRPr="004373B9" w:rsidRDefault="00F2258D" w:rsidP="004373B9">
            <w:pPr>
              <w:pStyle w:val="ListParagraph"/>
              <w:numPr>
                <w:ilvl w:val="0"/>
                <w:numId w:val="42"/>
              </w:numPr>
              <w:rPr>
                <w:sz w:val="24"/>
                <w:szCs w:val="24"/>
              </w:rPr>
            </w:pPr>
            <w:r w:rsidRPr="00F2258D">
              <w:rPr>
                <w:sz w:val="24"/>
                <w:szCs w:val="24"/>
              </w:rPr>
              <w:t xml:space="preserve">Manage enquiries and the creative briefing process with internal colleagues and external suppliers, to deliver engaging outputs while ensuring consistent application of the brand. </w:t>
            </w:r>
          </w:p>
          <w:p w14:paraId="4B7D5927" w14:textId="389C3EA5" w:rsidR="00F2258D" w:rsidRPr="000D4882" w:rsidRDefault="00F2258D" w:rsidP="000D4882">
            <w:pPr>
              <w:pStyle w:val="ListParagraph"/>
              <w:numPr>
                <w:ilvl w:val="0"/>
                <w:numId w:val="42"/>
              </w:numPr>
              <w:rPr>
                <w:sz w:val="24"/>
                <w:szCs w:val="24"/>
              </w:rPr>
            </w:pPr>
            <w:r w:rsidRPr="00F2258D">
              <w:rPr>
                <w:sz w:val="24"/>
                <w:szCs w:val="24"/>
              </w:rPr>
              <w:lastRenderedPageBreak/>
              <w:t>In collaboration with the wider team, manage membership communications channels, including developing and scheduling member emails</w:t>
            </w:r>
            <w:r w:rsidR="000D4882">
              <w:rPr>
                <w:sz w:val="24"/>
                <w:szCs w:val="24"/>
              </w:rPr>
              <w:t xml:space="preserve"> </w:t>
            </w:r>
            <w:r w:rsidRPr="00F2258D">
              <w:rPr>
                <w:sz w:val="24"/>
                <w:szCs w:val="24"/>
              </w:rPr>
              <w:t xml:space="preserve">in line with brand and tone of voice guidelines. </w:t>
            </w:r>
          </w:p>
          <w:p w14:paraId="6FBC99E0" w14:textId="4EDC977B" w:rsidR="00F2258D" w:rsidRPr="000D4882" w:rsidRDefault="00F2258D" w:rsidP="000D4882">
            <w:pPr>
              <w:pStyle w:val="ListParagraph"/>
              <w:numPr>
                <w:ilvl w:val="0"/>
                <w:numId w:val="42"/>
              </w:numPr>
              <w:rPr>
                <w:sz w:val="24"/>
                <w:szCs w:val="24"/>
              </w:rPr>
            </w:pPr>
            <w:r w:rsidRPr="00F2258D">
              <w:rPr>
                <w:sz w:val="24"/>
                <w:szCs w:val="24"/>
              </w:rPr>
              <w:t xml:space="preserve">In collaboration with the Brand Executive, manage the effective use and development of the image library, supporting colleagues to adhere to processes, arranging photography and using imagery in an impactful way. </w:t>
            </w:r>
          </w:p>
          <w:p w14:paraId="042C870D" w14:textId="04236F03" w:rsidR="00F2258D" w:rsidRPr="000D4882" w:rsidRDefault="00F2258D" w:rsidP="000D4882">
            <w:pPr>
              <w:pStyle w:val="ListParagraph"/>
              <w:numPr>
                <w:ilvl w:val="0"/>
                <w:numId w:val="42"/>
              </w:numPr>
              <w:rPr>
                <w:sz w:val="24"/>
                <w:szCs w:val="24"/>
              </w:rPr>
            </w:pPr>
            <w:r w:rsidRPr="00F2258D">
              <w:rPr>
                <w:sz w:val="24"/>
                <w:szCs w:val="24"/>
              </w:rPr>
              <w:t xml:space="preserve">Proof-read, sub-edit and summarise copy for websites, social media and newsletters, ensuring consistency of key messages and relevance to audiences. </w:t>
            </w:r>
          </w:p>
          <w:p w14:paraId="0E4E44DD" w14:textId="468771F9" w:rsidR="00F2258D" w:rsidRPr="000D4882" w:rsidRDefault="00F2258D" w:rsidP="000D4882">
            <w:pPr>
              <w:pStyle w:val="ListParagraph"/>
              <w:numPr>
                <w:ilvl w:val="0"/>
                <w:numId w:val="42"/>
              </w:numPr>
              <w:rPr>
                <w:sz w:val="24"/>
                <w:szCs w:val="24"/>
              </w:rPr>
            </w:pPr>
            <w:r w:rsidRPr="00F2258D">
              <w:rPr>
                <w:sz w:val="24"/>
                <w:szCs w:val="24"/>
              </w:rPr>
              <w:t xml:space="preserve">Manage effective administrative processes for the Brand team, including meeting schedules, compliance with finance and purchase order processes, overseeing designated inboxes and managing data and reporting. </w:t>
            </w:r>
          </w:p>
          <w:p w14:paraId="0A145DA4" w14:textId="5F1C6589" w:rsidR="00F2258D" w:rsidRPr="000D4882" w:rsidRDefault="00F2258D" w:rsidP="000D4882">
            <w:pPr>
              <w:pStyle w:val="ListParagraph"/>
              <w:numPr>
                <w:ilvl w:val="0"/>
                <w:numId w:val="42"/>
              </w:numPr>
              <w:rPr>
                <w:sz w:val="24"/>
                <w:szCs w:val="24"/>
              </w:rPr>
            </w:pPr>
            <w:r w:rsidRPr="00F2258D">
              <w:rPr>
                <w:sz w:val="24"/>
                <w:szCs w:val="24"/>
              </w:rPr>
              <w:t xml:space="preserve">Monitor, collate and present data on the performance of the brand and relevant communications, including summarising statistics and campaign performance reports. </w:t>
            </w:r>
          </w:p>
          <w:p w14:paraId="56CC6F1E" w14:textId="2578751B" w:rsidR="00F2258D" w:rsidRPr="000D4882" w:rsidRDefault="00F2258D" w:rsidP="000D4882">
            <w:pPr>
              <w:pStyle w:val="ListParagraph"/>
              <w:numPr>
                <w:ilvl w:val="0"/>
                <w:numId w:val="42"/>
              </w:numPr>
              <w:rPr>
                <w:sz w:val="24"/>
                <w:szCs w:val="24"/>
              </w:rPr>
            </w:pPr>
            <w:r w:rsidRPr="00F2258D">
              <w:rPr>
                <w:sz w:val="24"/>
                <w:szCs w:val="24"/>
              </w:rPr>
              <w:t xml:space="preserve">Instigate opportunities to collaborate with internal stakeholders on brand and communications strategies, such as developing FAQs, highlighting brand guidelines and key messages via relevant staff channels. </w:t>
            </w:r>
          </w:p>
          <w:p w14:paraId="6AD3AE1F" w14:textId="4A54971D" w:rsidR="00F2258D" w:rsidRPr="000D4882" w:rsidRDefault="00F2258D" w:rsidP="000D4882">
            <w:pPr>
              <w:pStyle w:val="ListParagraph"/>
              <w:numPr>
                <w:ilvl w:val="0"/>
                <w:numId w:val="42"/>
              </w:numPr>
              <w:rPr>
                <w:sz w:val="24"/>
                <w:szCs w:val="24"/>
              </w:rPr>
            </w:pPr>
            <w:r w:rsidRPr="00F2258D">
              <w:rPr>
                <w:sz w:val="24"/>
                <w:szCs w:val="24"/>
              </w:rPr>
              <w:t>Provide event management support by managing relevant logistics, such as creation of brand</w:t>
            </w:r>
            <w:r w:rsidR="00BC48A3">
              <w:rPr>
                <w:sz w:val="24"/>
                <w:szCs w:val="24"/>
              </w:rPr>
              <w:t>ed</w:t>
            </w:r>
            <w:r w:rsidRPr="00F2258D">
              <w:rPr>
                <w:sz w:val="24"/>
                <w:szCs w:val="24"/>
              </w:rPr>
              <w:t xml:space="preserve"> materials, coordinating key messages and liaising with suppliers. </w:t>
            </w:r>
          </w:p>
          <w:p w14:paraId="05175F5E" w14:textId="2A360775" w:rsidR="00F2258D" w:rsidRPr="000D4882" w:rsidRDefault="00F2258D" w:rsidP="000D4882">
            <w:pPr>
              <w:pStyle w:val="ListParagraph"/>
              <w:numPr>
                <w:ilvl w:val="0"/>
                <w:numId w:val="42"/>
              </w:numPr>
              <w:rPr>
                <w:sz w:val="24"/>
                <w:szCs w:val="24"/>
              </w:rPr>
            </w:pPr>
            <w:r w:rsidRPr="00F2258D">
              <w:rPr>
                <w:sz w:val="24"/>
                <w:szCs w:val="24"/>
              </w:rPr>
              <w:t xml:space="preserve">Develop and maintain a digital filing system for the Brand team, ensuring accurate naming conventions and organisation of information. </w:t>
            </w:r>
          </w:p>
          <w:p w14:paraId="0C94A5EF" w14:textId="69897781" w:rsidR="00F2258D" w:rsidRPr="000D4882" w:rsidRDefault="00F2258D" w:rsidP="000D4882">
            <w:pPr>
              <w:pStyle w:val="ListParagraph"/>
              <w:numPr>
                <w:ilvl w:val="0"/>
                <w:numId w:val="42"/>
              </w:numPr>
              <w:rPr>
                <w:sz w:val="24"/>
                <w:szCs w:val="24"/>
              </w:rPr>
            </w:pPr>
            <w:r w:rsidRPr="00F2258D">
              <w:rPr>
                <w:sz w:val="24"/>
                <w:szCs w:val="24"/>
              </w:rPr>
              <w:t xml:space="preserve">Assist and deputise for the brand and communications executives, picking up ad hoc requests when needed.  </w:t>
            </w:r>
          </w:p>
          <w:p w14:paraId="5BA24220" w14:textId="51ABACB9" w:rsidR="00C10676" w:rsidRPr="008C030C" w:rsidRDefault="00F2258D" w:rsidP="00F2258D">
            <w:pPr>
              <w:pStyle w:val="ListParagraph"/>
              <w:numPr>
                <w:ilvl w:val="0"/>
                <w:numId w:val="39"/>
              </w:numPr>
              <w:rPr>
                <w:color w:val="001925" w:themeColor="text2"/>
                <w:sz w:val="24"/>
                <w:szCs w:val="24"/>
              </w:rPr>
            </w:pPr>
            <w:r w:rsidRPr="00F2258D">
              <w:rPr>
                <w:sz w:val="24"/>
                <w:szCs w:val="24"/>
              </w:rPr>
              <w:t>Supporting the wider Marketing and Membership Communications team, as required.</w:t>
            </w:r>
          </w:p>
        </w:tc>
      </w:tr>
    </w:tbl>
    <w:p w14:paraId="1A9D41C1" w14:textId="77777777" w:rsidR="00C10676" w:rsidRDefault="00C10676" w:rsidP="0034152C">
      <w:pPr>
        <w:rPr>
          <w:sz w:val="24"/>
          <w:szCs w:val="24"/>
        </w:rPr>
      </w:pPr>
    </w:p>
    <w:p w14:paraId="34AF9EBC" w14:textId="77777777" w:rsidR="004373B9" w:rsidRPr="00D24E88" w:rsidRDefault="004373B9"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7711515F">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AD3EFE1" w14:paraId="639BCA9A" w14:textId="77777777" w:rsidTr="7711515F">
        <w:trPr>
          <w:trHeight w:val="488"/>
        </w:trPr>
        <w:tc>
          <w:tcPr>
            <w:tcW w:w="6668" w:type="dxa"/>
          </w:tcPr>
          <w:p w14:paraId="71ED9754" w14:textId="7880DF24" w:rsidR="4BA929DD" w:rsidRDefault="4BA929DD" w:rsidP="0AD3EFE1">
            <w:pPr>
              <w:rPr>
                <w:b/>
                <w:bCs/>
              </w:rPr>
            </w:pPr>
            <w:r w:rsidRPr="0AD3EFE1">
              <w:rPr>
                <w:b/>
                <w:bCs/>
              </w:rPr>
              <w:lastRenderedPageBreak/>
              <w:t>Essential</w:t>
            </w:r>
          </w:p>
        </w:tc>
        <w:tc>
          <w:tcPr>
            <w:tcW w:w="2688" w:type="dxa"/>
          </w:tcPr>
          <w:p w14:paraId="209E2DF4" w14:textId="33081876" w:rsidR="0AD3EFE1" w:rsidRDefault="0AD3EFE1" w:rsidP="0AD3EFE1">
            <w:pPr>
              <w:jc w:val="center"/>
            </w:pPr>
          </w:p>
        </w:tc>
      </w:tr>
      <w:tr w:rsidR="00D6172E" w14:paraId="311224AE" w14:textId="77777777" w:rsidTr="7711515F">
        <w:trPr>
          <w:trHeight w:val="488"/>
        </w:trPr>
        <w:tc>
          <w:tcPr>
            <w:tcW w:w="6668" w:type="dxa"/>
          </w:tcPr>
          <w:p w14:paraId="38290A3E" w14:textId="7D5A92DD" w:rsidR="00D6172E" w:rsidRPr="00B562FF" w:rsidRDefault="005D10A7" w:rsidP="005D10A7">
            <w:pPr>
              <w:spacing w:before="120" w:after="120"/>
            </w:pPr>
            <w:r>
              <w:t>Excellent communication skills, including the ability to write</w:t>
            </w:r>
            <w:r w:rsidR="00477FB0">
              <w:t xml:space="preserve">, edit and proof read </w:t>
            </w:r>
            <w:r>
              <w:t>clearly and effectively.</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4CA0B3B7" w:rsidR="00D6172E" w:rsidRPr="00B562FF" w:rsidRDefault="00311476" w:rsidP="006169A1">
                <w:pPr>
                  <w:spacing w:before="120" w:after="120"/>
                  <w:jc w:val="center"/>
                </w:pPr>
                <w:r>
                  <w:t>Application Form</w:t>
                </w:r>
              </w:p>
            </w:tc>
          </w:sdtContent>
        </w:sdt>
      </w:tr>
      <w:tr w:rsidR="00B061A2" w14:paraId="0441079B" w14:textId="77777777" w:rsidTr="7711515F">
        <w:trPr>
          <w:trHeight w:val="498"/>
        </w:trPr>
        <w:tc>
          <w:tcPr>
            <w:tcW w:w="6668" w:type="dxa"/>
          </w:tcPr>
          <w:p w14:paraId="2015F4C4" w14:textId="76D813E9" w:rsidR="00B061A2" w:rsidRPr="00B562FF" w:rsidRDefault="006D372E" w:rsidP="006D372E">
            <w:pPr>
              <w:spacing w:before="120" w:after="120"/>
            </w:pPr>
            <w:r w:rsidRPr="006D372E">
              <w:t>Experience of supporting a busy communication team to deliver effective and engaging projects and campaigns.</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509CDB80" w:rsidR="00B061A2" w:rsidRPr="00B562FF" w:rsidRDefault="00311476" w:rsidP="00B061A2">
                <w:pPr>
                  <w:spacing w:before="120" w:after="120"/>
                  <w:jc w:val="center"/>
                </w:pPr>
                <w:r>
                  <w:t>Interview</w:t>
                </w:r>
              </w:p>
            </w:tc>
          </w:sdtContent>
        </w:sdt>
      </w:tr>
      <w:tr w:rsidR="00B061A2" w14:paraId="1C807FED" w14:textId="77777777" w:rsidTr="7711515F">
        <w:trPr>
          <w:trHeight w:val="498"/>
        </w:trPr>
        <w:tc>
          <w:tcPr>
            <w:tcW w:w="6668" w:type="dxa"/>
          </w:tcPr>
          <w:p w14:paraId="187A8938" w14:textId="29E02AE6" w:rsidR="00B061A2" w:rsidRPr="00B562FF" w:rsidRDefault="006D372E" w:rsidP="006E5DE9">
            <w:pPr>
              <w:spacing w:before="120" w:after="120"/>
            </w:pPr>
            <w:r w:rsidRPr="006D372E">
              <w:t>Ability to effectively use Microsoft Office software, particularly Outlook, Word, SharePoint and PowerPoint.</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363C4556" w:rsidR="00B061A2" w:rsidRPr="00B562FF" w:rsidRDefault="00311476" w:rsidP="00B061A2">
                <w:pPr>
                  <w:spacing w:before="120" w:after="120"/>
                  <w:jc w:val="center"/>
                </w:pPr>
                <w:r>
                  <w:t>Application Form</w:t>
                </w:r>
              </w:p>
            </w:tc>
          </w:sdtContent>
        </w:sdt>
      </w:tr>
      <w:tr w:rsidR="00B061A2" w14:paraId="2E89E29C" w14:textId="77777777" w:rsidTr="7711515F">
        <w:trPr>
          <w:trHeight w:val="488"/>
        </w:trPr>
        <w:tc>
          <w:tcPr>
            <w:tcW w:w="6668" w:type="dxa"/>
          </w:tcPr>
          <w:p w14:paraId="0B51337B" w14:textId="658A66CE" w:rsidR="00B061A2" w:rsidRPr="00B562FF" w:rsidRDefault="006E5DE9" w:rsidP="006E5DE9">
            <w:pPr>
              <w:spacing w:before="120" w:after="120"/>
            </w:pPr>
            <w:r>
              <w:t>Ability to produce visual communications using Canva</w:t>
            </w:r>
            <w:r w:rsidR="4FAD339A">
              <w:t xml:space="preserve"> and basic to intermediate knowledge of Adobe design software including InDesign and Photoshop.</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543F32DC" w:rsidR="00B061A2" w:rsidRPr="00B562FF" w:rsidRDefault="00311476" w:rsidP="00B061A2">
                <w:pPr>
                  <w:spacing w:before="120" w:after="120"/>
                  <w:jc w:val="center"/>
                </w:pPr>
                <w:r>
                  <w:t>Application Form</w:t>
                </w:r>
              </w:p>
            </w:tc>
          </w:sdtContent>
        </w:sdt>
      </w:tr>
      <w:tr w:rsidR="00B061A2" w14:paraId="0B296F32" w14:textId="77777777" w:rsidTr="7711515F">
        <w:trPr>
          <w:trHeight w:val="498"/>
        </w:trPr>
        <w:tc>
          <w:tcPr>
            <w:tcW w:w="6668" w:type="dxa"/>
          </w:tcPr>
          <w:p w14:paraId="606603A2" w14:textId="22958634" w:rsidR="00B061A2" w:rsidRPr="00B562FF" w:rsidRDefault="006E5DE9" w:rsidP="006E5DE9">
            <w:pPr>
              <w:spacing w:before="120" w:after="120"/>
            </w:pPr>
            <w:r w:rsidRPr="006E5DE9">
              <w:t>Ability to collaborate effectively with colleagues and external partners.</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66DB314A" w:rsidR="00B061A2" w:rsidRPr="00B562FF" w:rsidRDefault="00311476" w:rsidP="00B061A2">
                <w:pPr>
                  <w:spacing w:before="120" w:after="120"/>
                  <w:jc w:val="center"/>
                </w:pPr>
                <w:r>
                  <w:t>Interview</w:t>
                </w:r>
              </w:p>
            </w:tc>
          </w:sdtContent>
        </w:sdt>
      </w:tr>
      <w:tr w:rsidR="00B061A2" w14:paraId="4ABFC975" w14:textId="77777777" w:rsidTr="7711515F">
        <w:trPr>
          <w:trHeight w:val="498"/>
        </w:trPr>
        <w:tc>
          <w:tcPr>
            <w:tcW w:w="6668" w:type="dxa"/>
          </w:tcPr>
          <w:p w14:paraId="4F9B7B46" w14:textId="5F4F1092" w:rsidR="00B061A2" w:rsidRPr="00B562FF" w:rsidRDefault="001149AC" w:rsidP="001149AC">
            <w:pPr>
              <w:spacing w:before="120" w:after="120"/>
            </w:pPr>
            <w:r w:rsidRPr="001149AC">
              <w:t>Understanding of brand accessibility.</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2816ED79" w:rsidR="00B061A2" w:rsidRPr="00B562FF" w:rsidRDefault="00311476" w:rsidP="00B061A2">
                <w:pPr>
                  <w:spacing w:before="120" w:after="120"/>
                  <w:jc w:val="center"/>
                </w:pPr>
                <w:r>
                  <w:t>Application Form</w:t>
                </w:r>
              </w:p>
            </w:tc>
          </w:sdtContent>
        </w:sdt>
      </w:tr>
      <w:tr w:rsidR="00B061A2" w14:paraId="52458BAC" w14:textId="77777777" w:rsidTr="7711515F">
        <w:trPr>
          <w:trHeight w:val="488"/>
        </w:trPr>
        <w:tc>
          <w:tcPr>
            <w:tcW w:w="6668" w:type="dxa"/>
          </w:tcPr>
          <w:p w14:paraId="3AA06B8A" w14:textId="3BAAE692" w:rsidR="00B061A2" w:rsidRPr="00B562FF" w:rsidRDefault="001149AC" w:rsidP="001149AC">
            <w:pPr>
              <w:spacing w:before="120" w:after="120"/>
            </w:pPr>
            <w:r w:rsidRPr="001149AC">
              <w:t>Highly collaborative with ability to work closely with colleagues at all levels across the business and build positive working relationships.</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09836D7A" w:rsidR="00B061A2" w:rsidRPr="00B562FF" w:rsidRDefault="0079444D" w:rsidP="00B061A2">
                <w:pPr>
                  <w:spacing w:before="120" w:after="120"/>
                  <w:jc w:val="center"/>
                </w:pPr>
                <w:r>
                  <w:t>Interview</w:t>
                </w:r>
              </w:p>
            </w:tc>
          </w:sdtContent>
        </w:sdt>
      </w:tr>
      <w:tr w:rsidR="00B061A2" w14:paraId="7F327C39" w14:textId="77777777" w:rsidTr="7711515F">
        <w:trPr>
          <w:trHeight w:val="498"/>
        </w:trPr>
        <w:tc>
          <w:tcPr>
            <w:tcW w:w="6668" w:type="dxa"/>
          </w:tcPr>
          <w:p w14:paraId="7B877B59" w14:textId="1D54749F" w:rsidR="00B061A2" w:rsidRPr="00B562FF" w:rsidRDefault="001149AC" w:rsidP="001149AC">
            <w:pPr>
              <w:spacing w:before="120" w:after="120"/>
            </w:pPr>
            <w:r w:rsidRPr="001149AC">
              <w:t>Self-motivated, flexible, proactive and positive attitude.</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5EF6C332" w:rsidR="00B061A2" w:rsidRPr="00B562FF" w:rsidRDefault="0079444D" w:rsidP="00B061A2">
                <w:pPr>
                  <w:spacing w:before="120" w:after="120"/>
                  <w:jc w:val="center"/>
                </w:pPr>
                <w:r>
                  <w:t>Interview</w:t>
                </w:r>
              </w:p>
            </w:tc>
          </w:sdtContent>
        </w:sdt>
      </w:tr>
      <w:tr w:rsidR="00B061A2" w14:paraId="20D371B7" w14:textId="77777777" w:rsidTr="7711515F">
        <w:trPr>
          <w:trHeight w:val="498"/>
        </w:trPr>
        <w:tc>
          <w:tcPr>
            <w:tcW w:w="6668" w:type="dxa"/>
          </w:tcPr>
          <w:p w14:paraId="4D1B631D" w14:textId="580224C1" w:rsidR="00B061A2" w:rsidRPr="00B562FF" w:rsidRDefault="00924AEB" w:rsidP="00924AEB">
            <w:pPr>
              <w:spacing w:before="120" w:after="120"/>
            </w:pPr>
            <w:r>
              <w:rPr>
                <w:rStyle w:val="normaltextrun"/>
                <w:rFonts w:ascii="Avenir Next LT Pro" w:hAnsi="Avenir Next LT Pro"/>
                <w:color w:val="000000"/>
                <w:shd w:val="clear" w:color="auto" w:fill="FFFFFF"/>
              </w:rPr>
              <w:t>Ability to respond well to change and adapt to changing circumstances.</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35981899" w:rsidR="00B061A2" w:rsidRPr="00B562FF" w:rsidRDefault="0079444D" w:rsidP="00B061A2">
                <w:pPr>
                  <w:spacing w:before="120" w:after="120"/>
                  <w:jc w:val="center"/>
                </w:pPr>
                <w:r>
                  <w:t>Interview</w:t>
                </w:r>
              </w:p>
            </w:tc>
          </w:sdtContent>
        </w:sdt>
      </w:tr>
      <w:tr w:rsidR="00B061A2" w14:paraId="6334D3B9" w14:textId="77777777" w:rsidTr="7711515F">
        <w:trPr>
          <w:trHeight w:val="498"/>
        </w:trPr>
        <w:tc>
          <w:tcPr>
            <w:tcW w:w="6668" w:type="dxa"/>
          </w:tcPr>
          <w:p w14:paraId="6ABE4F92" w14:textId="4338319A" w:rsidR="00B061A2" w:rsidRPr="00B562FF" w:rsidRDefault="00401625" w:rsidP="00401625">
            <w:pPr>
              <w:spacing w:before="120" w:after="120"/>
            </w:pPr>
            <w:r w:rsidRPr="00401625">
              <w:t>Strong organisational skills including the ability to multi-task and manage a wide range of competing priorities under pressure.</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0D531DB4" w:rsidR="00B061A2" w:rsidRPr="00B562FF" w:rsidRDefault="0079444D" w:rsidP="00B061A2">
                <w:pPr>
                  <w:spacing w:before="120" w:after="120"/>
                  <w:jc w:val="center"/>
                </w:pPr>
                <w:r>
                  <w:t>Interview</w:t>
                </w:r>
              </w:p>
            </w:tc>
          </w:sdtContent>
        </w:sdt>
      </w:tr>
      <w:tr w:rsidR="7711515F" w14:paraId="5A1B09C3" w14:textId="77777777" w:rsidTr="7711515F">
        <w:trPr>
          <w:trHeight w:val="498"/>
        </w:trPr>
        <w:tc>
          <w:tcPr>
            <w:tcW w:w="6668" w:type="dxa"/>
          </w:tcPr>
          <w:p w14:paraId="149B6576" w14:textId="42CD2D36" w:rsidR="34666FC6" w:rsidRDefault="34666FC6" w:rsidP="7711515F">
            <w:pPr>
              <w:rPr>
                <w:b/>
                <w:bCs/>
              </w:rPr>
            </w:pPr>
            <w:r w:rsidRPr="7711515F">
              <w:rPr>
                <w:b/>
                <w:bCs/>
              </w:rPr>
              <w:t>Desired</w:t>
            </w:r>
          </w:p>
        </w:tc>
        <w:tc>
          <w:tcPr>
            <w:tcW w:w="2688" w:type="dxa"/>
          </w:tcPr>
          <w:p w14:paraId="7203D060" w14:textId="3A1441B0" w:rsidR="7711515F" w:rsidRDefault="7711515F" w:rsidP="7711515F">
            <w:pPr>
              <w:jc w:val="center"/>
            </w:pPr>
          </w:p>
        </w:tc>
      </w:tr>
      <w:tr w:rsidR="7711515F" w14:paraId="0C941147" w14:textId="77777777" w:rsidTr="7711515F">
        <w:trPr>
          <w:trHeight w:val="498"/>
        </w:trPr>
        <w:tc>
          <w:tcPr>
            <w:tcW w:w="6668" w:type="dxa"/>
          </w:tcPr>
          <w:p w14:paraId="1298D233" w14:textId="6EE49735" w:rsidR="34666FC6" w:rsidRDefault="34666FC6" w:rsidP="7711515F">
            <w:r>
              <w:t xml:space="preserve">Experience of using content management systems. </w:t>
            </w:r>
          </w:p>
        </w:tc>
        <w:tc>
          <w:tcPr>
            <w:tcW w:w="2688" w:type="dxa"/>
          </w:tcPr>
          <w:p w14:paraId="7E0BBAD0" w14:textId="2AE89443" w:rsidR="34666FC6" w:rsidRDefault="34666FC6" w:rsidP="7711515F">
            <w:pPr>
              <w:jc w:val="center"/>
            </w:pPr>
            <w:r>
              <w:t>Application</w:t>
            </w:r>
          </w:p>
        </w:tc>
      </w:tr>
      <w:tr w:rsidR="7711515F" w14:paraId="1367EA19" w14:textId="77777777" w:rsidTr="7711515F">
        <w:trPr>
          <w:trHeight w:val="498"/>
        </w:trPr>
        <w:tc>
          <w:tcPr>
            <w:tcW w:w="6668" w:type="dxa"/>
          </w:tcPr>
          <w:p w14:paraId="1527024D" w14:textId="4A13807E" w:rsidR="34666FC6" w:rsidRDefault="34666FC6" w:rsidP="7711515F">
            <w:r>
              <w:t>Experience with email automation systems.</w:t>
            </w:r>
          </w:p>
        </w:tc>
        <w:tc>
          <w:tcPr>
            <w:tcW w:w="2688" w:type="dxa"/>
          </w:tcPr>
          <w:p w14:paraId="28219B9E" w14:textId="35B75C2E" w:rsidR="34666FC6" w:rsidRDefault="34666FC6" w:rsidP="7711515F">
            <w:pPr>
              <w:jc w:val="center"/>
            </w:pPr>
            <w:r>
              <w:t>Application</w:t>
            </w:r>
          </w:p>
        </w:tc>
      </w:tr>
    </w:tbl>
    <w:p w14:paraId="7BCB1AB9" w14:textId="636EC01E" w:rsidR="7711515F" w:rsidRDefault="7711515F"/>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lastRenderedPageBreak/>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10A5590B">
            <wp:extent cx="5486400" cy="3200400"/>
            <wp:effectExtent l="0" t="0" r="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E7EF2" w14:textId="77777777" w:rsidR="00042DFA" w:rsidRDefault="00042DFA" w:rsidP="00345D59">
      <w:pPr>
        <w:spacing w:before="0" w:after="0"/>
      </w:pPr>
      <w:r>
        <w:separator/>
      </w:r>
    </w:p>
  </w:endnote>
  <w:endnote w:type="continuationSeparator" w:id="0">
    <w:p w14:paraId="2E20E2C5" w14:textId="77777777" w:rsidR="00042DFA" w:rsidRDefault="00042DFA" w:rsidP="00345D59">
      <w:pPr>
        <w:spacing w:before="0" w:after="0"/>
      </w:pPr>
      <w:r>
        <w:continuationSeparator/>
      </w:r>
    </w:p>
  </w:endnote>
  <w:endnote w:type="continuationNotice" w:id="1">
    <w:p w14:paraId="5EED6BF8" w14:textId="77777777" w:rsidR="00042DFA" w:rsidRDefault="00042DF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D6D09" w14:textId="77777777" w:rsidR="00042DFA" w:rsidRDefault="00042DFA" w:rsidP="00345D59">
      <w:pPr>
        <w:spacing w:before="0" w:after="0"/>
      </w:pPr>
      <w:r>
        <w:separator/>
      </w:r>
    </w:p>
  </w:footnote>
  <w:footnote w:type="continuationSeparator" w:id="0">
    <w:p w14:paraId="078075C7" w14:textId="77777777" w:rsidR="00042DFA" w:rsidRDefault="00042DFA" w:rsidP="00345D59">
      <w:pPr>
        <w:spacing w:before="0" w:after="0"/>
      </w:pPr>
      <w:r>
        <w:continuationSeparator/>
      </w:r>
    </w:p>
  </w:footnote>
  <w:footnote w:type="continuationNotice" w:id="1">
    <w:p w14:paraId="4D587398" w14:textId="77777777" w:rsidR="00042DFA" w:rsidRDefault="00042DF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7D359D"/>
    <w:multiLevelType w:val="hybridMultilevel"/>
    <w:tmpl w:val="F6665868"/>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4942C2C"/>
    <w:multiLevelType w:val="hybridMultilevel"/>
    <w:tmpl w:val="B34C1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18B457B7"/>
    <w:multiLevelType w:val="hybridMultilevel"/>
    <w:tmpl w:val="C1E85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83603"/>
    <w:multiLevelType w:val="multilevel"/>
    <w:tmpl w:val="BC9E7614"/>
    <w:numStyleLink w:val="Numberedlist-TLS"/>
  </w:abstractNum>
  <w:abstractNum w:abstractNumId="23" w15:restartNumberingAfterBreak="0">
    <w:nsid w:val="4B5967EF"/>
    <w:multiLevelType w:val="multilevel"/>
    <w:tmpl w:val="BC9E7614"/>
    <w:numStyleLink w:val="Numberedlist-TLS"/>
  </w:abstractNum>
  <w:abstractNum w:abstractNumId="24"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5"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6"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9"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0"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3"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1"/>
  </w:num>
  <w:num w:numId="12" w16cid:durableId="2144033601">
    <w:abstractNumId w:val="10"/>
  </w:num>
  <w:num w:numId="13" w16cid:durableId="790901059">
    <w:abstractNumId w:val="15"/>
  </w:num>
  <w:num w:numId="14" w16cid:durableId="1156410441">
    <w:abstractNumId w:val="28"/>
  </w:num>
  <w:num w:numId="15" w16cid:durableId="1852646450">
    <w:abstractNumId w:val="26"/>
  </w:num>
  <w:num w:numId="16" w16cid:durableId="1573470473">
    <w:abstractNumId w:val="21"/>
  </w:num>
  <w:num w:numId="17" w16cid:durableId="2016299639">
    <w:abstractNumId w:val="11"/>
  </w:num>
  <w:num w:numId="18" w16cid:durableId="808321750">
    <w:abstractNumId w:val="34"/>
  </w:num>
  <w:num w:numId="19" w16cid:durableId="609898742">
    <w:abstractNumId w:val="20"/>
  </w:num>
  <w:num w:numId="20" w16cid:durableId="1539127884">
    <w:abstractNumId w:val="13"/>
  </w:num>
  <w:num w:numId="21" w16cid:durableId="1868832353">
    <w:abstractNumId w:val="33"/>
  </w:num>
  <w:num w:numId="22" w16cid:durableId="560752610">
    <w:abstractNumId w:val="32"/>
  </w:num>
  <w:num w:numId="23" w16cid:durableId="720178521">
    <w:abstractNumId w:val="24"/>
  </w:num>
  <w:num w:numId="24" w16cid:durableId="1826387520">
    <w:abstractNumId w:val="23"/>
  </w:num>
  <w:num w:numId="25" w16cid:durableId="1572813523">
    <w:abstractNumId w:val="22"/>
  </w:num>
  <w:num w:numId="26" w16cid:durableId="618342390">
    <w:abstractNumId w:val="9"/>
  </w:num>
  <w:num w:numId="27" w16cid:durableId="1705400247">
    <w:abstractNumId w:val="30"/>
  </w:num>
  <w:num w:numId="28" w16cid:durableId="1113208570">
    <w:abstractNumId w:val="9"/>
  </w:num>
  <w:num w:numId="29" w16cid:durableId="233201244">
    <w:abstractNumId w:val="30"/>
  </w:num>
  <w:num w:numId="30" w16cid:durableId="120808877">
    <w:abstractNumId w:val="33"/>
  </w:num>
  <w:num w:numId="31" w16cid:durableId="1682850579">
    <w:abstractNumId w:val="15"/>
  </w:num>
  <w:num w:numId="32" w16cid:durableId="336730202">
    <w:abstractNumId w:val="35"/>
  </w:num>
  <w:num w:numId="33" w16cid:durableId="1923561133">
    <w:abstractNumId w:val="29"/>
  </w:num>
  <w:num w:numId="34" w16cid:durableId="1861700320">
    <w:abstractNumId w:val="18"/>
  </w:num>
  <w:num w:numId="35" w16cid:durableId="355008653">
    <w:abstractNumId w:val="25"/>
  </w:num>
  <w:num w:numId="36" w16cid:durableId="385027578">
    <w:abstractNumId w:val="27"/>
  </w:num>
  <w:num w:numId="37" w16cid:durableId="375351359">
    <w:abstractNumId w:val="36"/>
  </w:num>
  <w:num w:numId="38" w16cid:durableId="1840728223">
    <w:abstractNumId w:val="17"/>
  </w:num>
  <w:num w:numId="39" w16cid:durableId="989140370">
    <w:abstractNumId w:val="19"/>
  </w:num>
  <w:num w:numId="40" w16cid:durableId="967707388">
    <w:abstractNumId w:val="14"/>
  </w:num>
  <w:num w:numId="41" w16cid:durableId="109129781">
    <w:abstractNumId w:val="16"/>
  </w:num>
  <w:num w:numId="42" w16cid:durableId="9678576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DFA"/>
    <w:rsid w:val="00042E2B"/>
    <w:rsid w:val="0004353E"/>
    <w:rsid w:val="00050E58"/>
    <w:rsid w:val="00053544"/>
    <w:rsid w:val="00063058"/>
    <w:rsid w:val="00066A18"/>
    <w:rsid w:val="00067A92"/>
    <w:rsid w:val="000802A6"/>
    <w:rsid w:val="00083259"/>
    <w:rsid w:val="00083A01"/>
    <w:rsid w:val="000845AC"/>
    <w:rsid w:val="00084C5C"/>
    <w:rsid w:val="00085A3D"/>
    <w:rsid w:val="00091432"/>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4882"/>
    <w:rsid w:val="000D5591"/>
    <w:rsid w:val="000E19F5"/>
    <w:rsid w:val="000E51F4"/>
    <w:rsid w:val="000F49B8"/>
    <w:rsid w:val="00102BE7"/>
    <w:rsid w:val="00106F19"/>
    <w:rsid w:val="00110F56"/>
    <w:rsid w:val="001116AF"/>
    <w:rsid w:val="001138DE"/>
    <w:rsid w:val="00114674"/>
    <w:rsid w:val="001149AC"/>
    <w:rsid w:val="00117146"/>
    <w:rsid w:val="0012376C"/>
    <w:rsid w:val="00125A78"/>
    <w:rsid w:val="001328E0"/>
    <w:rsid w:val="00135FCE"/>
    <w:rsid w:val="00136043"/>
    <w:rsid w:val="00136259"/>
    <w:rsid w:val="001406C5"/>
    <w:rsid w:val="0014418C"/>
    <w:rsid w:val="001465BA"/>
    <w:rsid w:val="001576E2"/>
    <w:rsid w:val="00160A7C"/>
    <w:rsid w:val="00160F3F"/>
    <w:rsid w:val="00161876"/>
    <w:rsid w:val="00162AAE"/>
    <w:rsid w:val="001650B1"/>
    <w:rsid w:val="0016710F"/>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476"/>
    <w:rsid w:val="00311BD9"/>
    <w:rsid w:val="003154B6"/>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1625"/>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373B9"/>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77FB0"/>
    <w:rsid w:val="00480BE2"/>
    <w:rsid w:val="00482F9A"/>
    <w:rsid w:val="00485C7F"/>
    <w:rsid w:val="00487887"/>
    <w:rsid w:val="0049336C"/>
    <w:rsid w:val="004A5D6C"/>
    <w:rsid w:val="004B0F4B"/>
    <w:rsid w:val="004B57B1"/>
    <w:rsid w:val="004B7E64"/>
    <w:rsid w:val="004C2961"/>
    <w:rsid w:val="004C5E2B"/>
    <w:rsid w:val="004D48C4"/>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17947"/>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71E16"/>
    <w:rsid w:val="00572006"/>
    <w:rsid w:val="00572AE7"/>
    <w:rsid w:val="00573DF0"/>
    <w:rsid w:val="00581E73"/>
    <w:rsid w:val="005822D9"/>
    <w:rsid w:val="00582EE5"/>
    <w:rsid w:val="00583C5D"/>
    <w:rsid w:val="005903DB"/>
    <w:rsid w:val="005926D6"/>
    <w:rsid w:val="0059372E"/>
    <w:rsid w:val="005A2B59"/>
    <w:rsid w:val="005B1D59"/>
    <w:rsid w:val="005B44F1"/>
    <w:rsid w:val="005B49E8"/>
    <w:rsid w:val="005B5565"/>
    <w:rsid w:val="005C00EB"/>
    <w:rsid w:val="005C0AB7"/>
    <w:rsid w:val="005C3234"/>
    <w:rsid w:val="005C3741"/>
    <w:rsid w:val="005C4858"/>
    <w:rsid w:val="005D10A7"/>
    <w:rsid w:val="005D1598"/>
    <w:rsid w:val="005D5D93"/>
    <w:rsid w:val="005D5E1B"/>
    <w:rsid w:val="005D6B98"/>
    <w:rsid w:val="005E26C9"/>
    <w:rsid w:val="005E358E"/>
    <w:rsid w:val="005E4BF7"/>
    <w:rsid w:val="005F57AA"/>
    <w:rsid w:val="005F6B18"/>
    <w:rsid w:val="005F7E42"/>
    <w:rsid w:val="006102EB"/>
    <w:rsid w:val="0061137A"/>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1F6A"/>
    <w:rsid w:val="00672C12"/>
    <w:rsid w:val="00673836"/>
    <w:rsid w:val="006739FA"/>
    <w:rsid w:val="006758F6"/>
    <w:rsid w:val="00676401"/>
    <w:rsid w:val="00677BD7"/>
    <w:rsid w:val="006961C3"/>
    <w:rsid w:val="006967A4"/>
    <w:rsid w:val="006A096F"/>
    <w:rsid w:val="006A1D0C"/>
    <w:rsid w:val="006A79E3"/>
    <w:rsid w:val="006B3005"/>
    <w:rsid w:val="006C6B46"/>
    <w:rsid w:val="006D209E"/>
    <w:rsid w:val="006D372E"/>
    <w:rsid w:val="006D63E9"/>
    <w:rsid w:val="006E12D3"/>
    <w:rsid w:val="006E5CA0"/>
    <w:rsid w:val="006E5DE9"/>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44D"/>
    <w:rsid w:val="00794AC2"/>
    <w:rsid w:val="00796DB8"/>
    <w:rsid w:val="007A17CE"/>
    <w:rsid w:val="007A3A88"/>
    <w:rsid w:val="007B45AC"/>
    <w:rsid w:val="007B694D"/>
    <w:rsid w:val="007B70CB"/>
    <w:rsid w:val="007B7D2A"/>
    <w:rsid w:val="007C0299"/>
    <w:rsid w:val="007D079C"/>
    <w:rsid w:val="007D0A61"/>
    <w:rsid w:val="007D122C"/>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24AEB"/>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117F8"/>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48A3"/>
    <w:rsid w:val="00BC5FE9"/>
    <w:rsid w:val="00BD1402"/>
    <w:rsid w:val="00BD2DA0"/>
    <w:rsid w:val="00BD77D0"/>
    <w:rsid w:val="00BE01B7"/>
    <w:rsid w:val="00BE34B6"/>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048"/>
    <w:rsid w:val="00D42F21"/>
    <w:rsid w:val="00D45B03"/>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E1082"/>
    <w:rsid w:val="00DE31E2"/>
    <w:rsid w:val="00DE4C02"/>
    <w:rsid w:val="00DE6DAB"/>
    <w:rsid w:val="00DF6191"/>
    <w:rsid w:val="00E02646"/>
    <w:rsid w:val="00E0618D"/>
    <w:rsid w:val="00E10698"/>
    <w:rsid w:val="00E137AC"/>
    <w:rsid w:val="00E15333"/>
    <w:rsid w:val="00E15665"/>
    <w:rsid w:val="00E1579A"/>
    <w:rsid w:val="00E23DA9"/>
    <w:rsid w:val="00E242D4"/>
    <w:rsid w:val="00E30DC2"/>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2094A"/>
    <w:rsid w:val="00F20E67"/>
    <w:rsid w:val="00F222B1"/>
    <w:rsid w:val="00F2258D"/>
    <w:rsid w:val="00F22FA4"/>
    <w:rsid w:val="00F27F58"/>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AD3EFE1"/>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1116A3"/>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4666FC6"/>
    <w:rsid w:val="3549CD0D"/>
    <w:rsid w:val="359F047C"/>
    <w:rsid w:val="36356D15"/>
    <w:rsid w:val="36B26617"/>
    <w:rsid w:val="392A9295"/>
    <w:rsid w:val="39B7CB4C"/>
    <w:rsid w:val="3ABCDC9A"/>
    <w:rsid w:val="3F635A24"/>
    <w:rsid w:val="3F6FC8E3"/>
    <w:rsid w:val="40602D6B"/>
    <w:rsid w:val="406AA4E4"/>
    <w:rsid w:val="415A5DA1"/>
    <w:rsid w:val="4345C30F"/>
    <w:rsid w:val="43C882CD"/>
    <w:rsid w:val="447CFC49"/>
    <w:rsid w:val="447FC7C6"/>
    <w:rsid w:val="4522E206"/>
    <w:rsid w:val="47491F2C"/>
    <w:rsid w:val="487E2BB5"/>
    <w:rsid w:val="48E71F51"/>
    <w:rsid w:val="496D0B63"/>
    <w:rsid w:val="4A2CF8CD"/>
    <w:rsid w:val="4B80896E"/>
    <w:rsid w:val="4BA929DD"/>
    <w:rsid w:val="4C446A18"/>
    <w:rsid w:val="4E5A4AB2"/>
    <w:rsid w:val="4EAD360B"/>
    <w:rsid w:val="4F8D875D"/>
    <w:rsid w:val="4FAD339A"/>
    <w:rsid w:val="4FBA1854"/>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C8DFB5D"/>
    <w:rsid w:val="6E5A4C3B"/>
    <w:rsid w:val="6F3B5A8B"/>
    <w:rsid w:val="6F70017F"/>
    <w:rsid w:val="6F8D558B"/>
    <w:rsid w:val="70DF8E28"/>
    <w:rsid w:val="722D5C00"/>
    <w:rsid w:val="72D261F0"/>
    <w:rsid w:val="736310F6"/>
    <w:rsid w:val="7493A9A4"/>
    <w:rsid w:val="77080F55"/>
    <w:rsid w:val="7711515F"/>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character" w:customStyle="1" w:styleId="normaltextrun">
    <w:name w:val="normaltextrun"/>
    <w:basedOn w:val="DefaultParagraphFont"/>
    <w:rsid w:val="00924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Brand lead</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Brand and member communications manager</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FBF9BD40-6B22-4A79-A7A6-0C3E9CEC6758}">
      <dgm:prSet phldrT="[Text]"/>
      <dgm:spPr>
        <a:solidFill>
          <a:srgbClr val="28A8EB"/>
        </a:solidFill>
      </dgm:spPr>
      <dgm:t>
        <a:bodyPr/>
        <a:lstStyle/>
        <a:p>
          <a:r>
            <a:rPr lang="en-GB"/>
            <a:t>Brand executive</a:t>
          </a:r>
        </a:p>
      </dgm:t>
    </dgm:pt>
    <dgm:pt modelId="{992636CF-B4CA-4B91-A760-7E94E68D6AC5}" type="parTrans" cxnId="{493EE630-5C0E-4E11-B6C2-6825A5BF01BC}">
      <dgm:prSet/>
      <dgm:spPr/>
      <dgm:t>
        <a:bodyPr/>
        <a:lstStyle/>
        <a:p>
          <a:endParaRPr lang="en-GB"/>
        </a:p>
      </dgm:t>
    </dgm:pt>
    <dgm:pt modelId="{0CAEDC2B-B70C-4E46-9D59-4D268D2B278A}" type="sibTrans" cxnId="{493EE630-5C0E-4E11-B6C2-6825A5BF01BC}">
      <dgm:prSet/>
      <dgm:spPr/>
      <dgm:t>
        <a:bodyPr/>
        <a:lstStyle/>
        <a:p>
          <a:endParaRPr lang="en-GB"/>
        </a:p>
      </dgm:t>
    </dgm:pt>
    <dgm:pt modelId="{73FC5075-E5B1-4078-A02E-D269BDED941A}">
      <dgm:prSet phldrT="[Text]"/>
      <dgm:spPr>
        <a:solidFill>
          <a:srgbClr val="28A8EB"/>
        </a:solidFill>
      </dgm:spPr>
      <dgm:t>
        <a:bodyPr/>
        <a:lstStyle/>
        <a:p>
          <a:r>
            <a:rPr lang="en-GB"/>
            <a:t>Member communications executive</a:t>
          </a:r>
        </a:p>
      </dgm:t>
    </dgm:pt>
    <dgm:pt modelId="{FAE63451-D089-4993-A54F-7E05A32F41A0}" type="parTrans" cxnId="{47C785D1-FE9A-408E-9016-95A6311EFAD6}">
      <dgm:prSet/>
      <dgm:spPr/>
      <dgm:t>
        <a:bodyPr/>
        <a:lstStyle/>
        <a:p>
          <a:endParaRPr lang="en-GB"/>
        </a:p>
      </dgm:t>
    </dgm:pt>
    <dgm:pt modelId="{B84B5FB2-896F-4445-8788-E61881386E03}" type="sibTrans" cxnId="{47C785D1-FE9A-408E-9016-95A6311EFAD6}">
      <dgm:prSet/>
      <dgm:spPr/>
      <dgm:t>
        <a:bodyPr/>
        <a:lstStyle/>
        <a:p>
          <a:endParaRPr lang="en-GB"/>
        </a:p>
      </dgm:t>
    </dgm:pt>
    <dgm:pt modelId="{9AD1EBF4-4C86-40AB-B11A-03A065B38110}">
      <dgm:prSet phldrT="[Text]"/>
      <dgm:spPr>
        <a:solidFill>
          <a:srgbClr val="28A8EB"/>
        </a:solidFill>
      </dgm:spPr>
      <dgm:t>
        <a:bodyPr/>
        <a:lstStyle/>
        <a:p>
          <a:r>
            <a:rPr lang="en-GB"/>
            <a:t>Brand manager (temporary FTC)</a:t>
          </a:r>
        </a:p>
      </dgm:t>
    </dgm:pt>
    <dgm:pt modelId="{D5CFE7EB-25AA-4243-9153-57FB2BBB1911}" type="parTrans" cxnId="{D2EAB0BC-92BF-470E-BA5E-A3521A0D52AB}">
      <dgm:prSet/>
      <dgm:spPr/>
      <dgm:t>
        <a:bodyPr/>
        <a:lstStyle/>
        <a:p>
          <a:endParaRPr lang="en-GB"/>
        </a:p>
      </dgm:t>
    </dgm:pt>
    <dgm:pt modelId="{DC49A1B7-8643-4601-A006-22A8B025CDFE}" type="sibTrans" cxnId="{D2EAB0BC-92BF-470E-BA5E-A3521A0D52AB}">
      <dgm:prSet/>
      <dgm:spPr/>
      <dgm:t>
        <a:bodyPr/>
        <a:lstStyle/>
        <a:p>
          <a:endParaRPr lang="en-GB"/>
        </a:p>
      </dgm:t>
    </dgm:pt>
    <dgm:pt modelId="{207569FE-B8E1-4B17-B1CE-B15DF1596A0C}">
      <dgm:prSet/>
      <dgm:spPr>
        <a:solidFill>
          <a:srgbClr val="D7C679"/>
        </a:solidFill>
      </dgm:spPr>
      <dgm:t>
        <a:bodyPr/>
        <a:lstStyle/>
        <a:p>
          <a:r>
            <a:rPr lang="en-GB"/>
            <a:t>Vacant role - Brand and member communications assistant</a:t>
          </a:r>
        </a:p>
      </dgm:t>
    </dgm:pt>
    <dgm:pt modelId="{BD946CE1-0F42-4634-84DC-7A07F827441D}" type="parTrans" cxnId="{2F0A560A-CED9-46AC-B735-9828170F6ADE}">
      <dgm:prSet/>
      <dgm:spPr/>
      <dgm:t>
        <a:bodyPr/>
        <a:lstStyle/>
        <a:p>
          <a:endParaRPr lang="en-GB"/>
        </a:p>
      </dgm:t>
    </dgm:pt>
    <dgm:pt modelId="{60FC4584-E21A-45A7-9729-044B798132D3}" type="sibTrans" cxnId="{2F0A560A-CED9-46AC-B735-9828170F6ADE}">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358347B2-8A2F-4838-AE9F-5EED3A37ACD3}" type="pres">
      <dgm:prSet presAssocID="{992636CF-B4CA-4B91-A760-7E94E68D6AC5}" presName="Name37" presStyleLbl="parChTrans1D2" presStyleIdx="0" presStyleCnt="5"/>
      <dgm:spPr/>
    </dgm:pt>
    <dgm:pt modelId="{085683B9-F8CC-419E-A96F-F776EAF69576}" type="pres">
      <dgm:prSet presAssocID="{FBF9BD40-6B22-4A79-A7A6-0C3E9CEC6758}" presName="hierRoot2" presStyleCnt="0">
        <dgm:presLayoutVars>
          <dgm:hierBranch val="init"/>
        </dgm:presLayoutVars>
      </dgm:prSet>
      <dgm:spPr/>
    </dgm:pt>
    <dgm:pt modelId="{F2D1E90E-63F1-4178-B4FA-1D8A99DB90CC}" type="pres">
      <dgm:prSet presAssocID="{FBF9BD40-6B22-4A79-A7A6-0C3E9CEC6758}" presName="rootComposite" presStyleCnt="0"/>
      <dgm:spPr/>
    </dgm:pt>
    <dgm:pt modelId="{900B4EC1-2F7F-49F0-A568-3C1E9587B480}" type="pres">
      <dgm:prSet presAssocID="{FBF9BD40-6B22-4A79-A7A6-0C3E9CEC6758}" presName="rootText" presStyleLbl="node2" presStyleIdx="0" presStyleCnt="4">
        <dgm:presLayoutVars>
          <dgm:chPref val="3"/>
        </dgm:presLayoutVars>
      </dgm:prSet>
      <dgm:spPr/>
    </dgm:pt>
    <dgm:pt modelId="{0B8E2B4B-6079-455F-B57D-0BFAD5450E19}" type="pres">
      <dgm:prSet presAssocID="{FBF9BD40-6B22-4A79-A7A6-0C3E9CEC6758}" presName="rootConnector" presStyleLbl="node2" presStyleIdx="0" presStyleCnt="4"/>
      <dgm:spPr/>
    </dgm:pt>
    <dgm:pt modelId="{5AF7B58E-622D-424E-9D1E-F8DE83B0E66F}" type="pres">
      <dgm:prSet presAssocID="{FBF9BD40-6B22-4A79-A7A6-0C3E9CEC6758}" presName="hierChild4" presStyleCnt="0"/>
      <dgm:spPr/>
    </dgm:pt>
    <dgm:pt modelId="{D02B1D0E-4CC2-4B26-A06D-C80A329C4552}" type="pres">
      <dgm:prSet presAssocID="{FBF9BD40-6B22-4A79-A7A6-0C3E9CEC6758}" presName="hierChild5" presStyleCnt="0"/>
      <dgm:spPr/>
    </dgm:pt>
    <dgm:pt modelId="{2E2DD53B-222F-44A1-9FA6-6C5E7ED73B3A}" type="pres">
      <dgm:prSet presAssocID="{FAE63451-D089-4993-A54F-7E05A32F41A0}" presName="Name37" presStyleLbl="parChTrans1D2" presStyleIdx="1" presStyleCnt="5"/>
      <dgm:spPr/>
    </dgm:pt>
    <dgm:pt modelId="{3218EE67-FB0D-418F-807F-6BED820B7560}" type="pres">
      <dgm:prSet presAssocID="{73FC5075-E5B1-4078-A02E-D269BDED941A}" presName="hierRoot2" presStyleCnt="0">
        <dgm:presLayoutVars>
          <dgm:hierBranch val="init"/>
        </dgm:presLayoutVars>
      </dgm:prSet>
      <dgm:spPr/>
    </dgm:pt>
    <dgm:pt modelId="{525FC8D7-0096-4143-B0D4-3A22DCA4BA97}" type="pres">
      <dgm:prSet presAssocID="{73FC5075-E5B1-4078-A02E-D269BDED941A}" presName="rootComposite" presStyleCnt="0"/>
      <dgm:spPr/>
    </dgm:pt>
    <dgm:pt modelId="{6CB5394E-15D5-4AC5-8B7F-E1EAA41EA209}" type="pres">
      <dgm:prSet presAssocID="{73FC5075-E5B1-4078-A02E-D269BDED941A}" presName="rootText" presStyleLbl="node2" presStyleIdx="1" presStyleCnt="4">
        <dgm:presLayoutVars>
          <dgm:chPref val="3"/>
        </dgm:presLayoutVars>
      </dgm:prSet>
      <dgm:spPr/>
    </dgm:pt>
    <dgm:pt modelId="{96496B73-CF9D-4D08-9698-4C3B00B197B9}" type="pres">
      <dgm:prSet presAssocID="{73FC5075-E5B1-4078-A02E-D269BDED941A}" presName="rootConnector" presStyleLbl="node2" presStyleIdx="1" presStyleCnt="4"/>
      <dgm:spPr/>
    </dgm:pt>
    <dgm:pt modelId="{3701215A-54AE-488E-96BD-14F90B8006AD}" type="pres">
      <dgm:prSet presAssocID="{73FC5075-E5B1-4078-A02E-D269BDED941A}" presName="hierChild4" presStyleCnt="0"/>
      <dgm:spPr/>
    </dgm:pt>
    <dgm:pt modelId="{23418283-C24C-4DA3-B884-05D29D2A046B}" type="pres">
      <dgm:prSet presAssocID="{73FC5075-E5B1-4078-A02E-D269BDED941A}" presName="hierChild5" presStyleCnt="0"/>
      <dgm:spPr/>
    </dgm:pt>
    <dgm:pt modelId="{B27C63D5-48DD-4D1F-872E-02267CEE6894}" type="pres">
      <dgm:prSet presAssocID="{D5CFE7EB-25AA-4243-9153-57FB2BBB1911}" presName="Name37" presStyleLbl="parChTrans1D2" presStyleIdx="2" presStyleCnt="5"/>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2" presStyleCnt="4" custLinFactY="-53420" custLinFactNeighborX="5901" custLinFactNeighborY="-100000">
        <dgm:presLayoutVars>
          <dgm:chPref val="3"/>
        </dgm:presLayoutVars>
      </dgm:prSet>
      <dgm:spPr/>
    </dgm:pt>
    <dgm:pt modelId="{02CED0F8-BEEC-4D2D-AD2B-6903740AC9FB}" type="pres">
      <dgm:prSet presAssocID="{9AD1EBF4-4C86-40AB-B11A-03A065B38110}" presName="rootConnector" presStyleLbl="node2" presStyleIdx="2" presStyleCnt="4"/>
      <dgm:spPr/>
    </dgm:pt>
    <dgm:pt modelId="{A9F24D31-4785-454A-A964-40BDA2A8A25A}" type="pres">
      <dgm:prSet presAssocID="{9AD1EBF4-4C86-40AB-B11A-03A065B38110}" presName="hierChild4" presStyleCnt="0"/>
      <dgm:spPr/>
    </dgm:pt>
    <dgm:pt modelId="{B26041AF-1A7F-4667-95E4-4B6C5C75E0A0}" type="pres">
      <dgm:prSet presAssocID="{9AD1EBF4-4C86-40AB-B11A-03A065B38110}" presName="hierChild5" presStyleCnt="0"/>
      <dgm:spPr/>
    </dgm:pt>
    <dgm:pt modelId="{7608ED92-E516-41BA-AC1E-A5528804C50B}" type="pres">
      <dgm:prSet presAssocID="{BD946CE1-0F42-4634-84DC-7A07F827441D}" presName="Name37" presStyleLbl="parChTrans1D2" presStyleIdx="3" presStyleCnt="5"/>
      <dgm:spPr/>
    </dgm:pt>
    <dgm:pt modelId="{A1E2993A-B510-4459-8B2A-B7E982187041}" type="pres">
      <dgm:prSet presAssocID="{207569FE-B8E1-4B17-B1CE-B15DF1596A0C}" presName="hierRoot2" presStyleCnt="0">
        <dgm:presLayoutVars>
          <dgm:hierBranch val="init"/>
        </dgm:presLayoutVars>
      </dgm:prSet>
      <dgm:spPr/>
    </dgm:pt>
    <dgm:pt modelId="{F4D3AA99-60CB-49D5-8AB7-AF2CAA0D5CA4}" type="pres">
      <dgm:prSet presAssocID="{207569FE-B8E1-4B17-B1CE-B15DF1596A0C}" presName="rootComposite" presStyleCnt="0"/>
      <dgm:spPr/>
    </dgm:pt>
    <dgm:pt modelId="{E8F2E62C-A9AB-4CED-8C27-22C89688AC8C}" type="pres">
      <dgm:prSet presAssocID="{207569FE-B8E1-4B17-B1CE-B15DF1596A0C}" presName="rootText" presStyleLbl="node2" presStyleIdx="3" presStyleCnt="4" custLinFactX="-19088" custLinFactNeighborX="-100000" custLinFactNeighborY="1073">
        <dgm:presLayoutVars>
          <dgm:chPref val="3"/>
        </dgm:presLayoutVars>
      </dgm:prSet>
      <dgm:spPr/>
    </dgm:pt>
    <dgm:pt modelId="{13D0506D-29C2-4681-B866-5AF8BEA53AF6}" type="pres">
      <dgm:prSet presAssocID="{207569FE-B8E1-4B17-B1CE-B15DF1596A0C}" presName="rootConnector" presStyleLbl="node2" presStyleIdx="3" presStyleCnt="4"/>
      <dgm:spPr/>
    </dgm:pt>
    <dgm:pt modelId="{926455D1-0F22-4D15-BA83-3F0E1708507E}" type="pres">
      <dgm:prSet presAssocID="{207569FE-B8E1-4B17-B1CE-B15DF1596A0C}" presName="hierChild4" presStyleCnt="0"/>
      <dgm:spPr/>
    </dgm:pt>
    <dgm:pt modelId="{B762852B-6028-4462-A9F3-B1A0399E8B4C}" type="pres">
      <dgm:prSet presAssocID="{207569FE-B8E1-4B17-B1CE-B15DF1596A0C}" presName="hierChild5"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4" presStyleCnt="5"/>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1">
        <dgm:presLayoutVars>
          <dgm:chPref val="3"/>
        </dgm:presLayoutVars>
      </dgm:prSet>
      <dgm:spPr/>
    </dgm:pt>
    <dgm:pt modelId="{AB54458C-3D54-4013-948B-2B518F111255}" type="pres">
      <dgm:prSet presAssocID="{6B28931D-EC26-490D-BDEC-7DCBF7381BF2}" presName="rootConnector3" presStyleLbl="asst1" presStyleIdx="0" presStyleCnt="1"/>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75EC5702-CB8C-44F6-9540-9CDB953E77A4}" type="presOf" srcId="{FBF9BD40-6B22-4A79-A7A6-0C3E9CEC6758}" destId="{900B4EC1-2F7F-49F0-A568-3C1E9587B480}" srcOrd="0" destOrd="0" presId="urn:microsoft.com/office/officeart/2005/8/layout/orgChart1"/>
    <dgm:cxn modelId="{C7485E06-7CAA-407F-B8EB-AA9955199784}" type="presOf" srcId="{6B28931D-EC26-490D-BDEC-7DCBF7381BF2}" destId="{713E0BA3-5ED5-405C-A7D0-60B73B0CCEAD}" srcOrd="0" destOrd="0" presId="urn:microsoft.com/office/officeart/2005/8/layout/orgChart1"/>
    <dgm:cxn modelId="{2F0A560A-CED9-46AC-B735-9828170F6ADE}" srcId="{5C95E506-7CDD-46A1-BDC3-278BCC4122AE}" destId="{207569FE-B8E1-4B17-B1CE-B15DF1596A0C}" srcOrd="4" destOrd="0" parTransId="{BD946CE1-0F42-4634-84DC-7A07F827441D}" sibTransId="{60FC4584-E21A-45A7-9729-044B798132D3}"/>
    <dgm:cxn modelId="{43923017-6F6E-4F3B-875C-C4FBAD99C858}" type="presOf" srcId="{992636CF-B4CA-4B91-A760-7E94E68D6AC5}" destId="{358347B2-8A2F-4838-AE9F-5EED3A37ACD3}" srcOrd="0" destOrd="0" presId="urn:microsoft.com/office/officeart/2005/8/layout/orgChart1"/>
    <dgm:cxn modelId="{06EB3E1C-1DA9-441F-BE94-A10EE998E332}" type="presOf" srcId="{207569FE-B8E1-4B17-B1CE-B15DF1596A0C}" destId="{E8F2E62C-A9AB-4CED-8C27-22C89688AC8C}" srcOrd="0" destOrd="0" presId="urn:microsoft.com/office/officeart/2005/8/layout/orgChart1"/>
    <dgm:cxn modelId="{493EE630-5C0E-4E11-B6C2-6825A5BF01BC}" srcId="{5C95E506-7CDD-46A1-BDC3-278BCC4122AE}" destId="{FBF9BD40-6B22-4A79-A7A6-0C3E9CEC6758}" srcOrd="1" destOrd="0" parTransId="{992636CF-B4CA-4B91-A760-7E94E68D6AC5}" sibTransId="{0CAEDC2B-B70C-4E46-9D59-4D268D2B278A}"/>
    <dgm:cxn modelId="{E7E2F770-C424-468C-8947-E51D881065DB}" type="presOf" srcId="{6677A86E-7E25-4A8E-8C2B-790779A0520F}" destId="{880A9846-0568-47F0-B0E8-BB1A6CE8F233}" srcOrd="0" destOrd="0" presId="urn:microsoft.com/office/officeart/2005/8/layout/orgChart1"/>
    <dgm:cxn modelId="{F259D251-DD12-4115-80B5-9A396AAFABF8}" type="presOf" srcId="{207569FE-B8E1-4B17-B1CE-B15DF1596A0C}" destId="{13D0506D-29C2-4681-B866-5AF8BEA53AF6}" srcOrd="1"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22EFD789-3104-452F-A95C-C4C156E75D67}" type="presOf" srcId="{D5CFE7EB-25AA-4243-9153-57FB2BBB1911}" destId="{B27C63D5-48DD-4D1F-872E-02267CEE6894}"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999361A5-CDFF-42AA-B05D-1BE46BEC81AB}" type="presOf" srcId="{FAE63451-D089-4993-A54F-7E05A32F41A0}" destId="{2E2DD53B-222F-44A1-9FA6-6C5E7ED73B3A}" srcOrd="0" destOrd="0" presId="urn:microsoft.com/office/officeart/2005/8/layout/orgChart1"/>
    <dgm:cxn modelId="{109A84A7-051F-49F5-B37D-112868CC52B8}" type="presOf" srcId="{9AD1EBF4-4C86-40AB-B11A-03A065B38110}" destId="{7FD90BB4-31F4-46E1-9ABD-E0BD839A4B3A}" srcOrd="0" destOrd="0" presId="urn:microsoft.com/office/officeart/2005/8/layout/orgChart1"/>
    <dgm:cxn modelId="{D2EAB0BC-92BF-470E-BA5E-A3521A0D52AB}" srcId="{5C95E506-7CDD-46A1-BDC3-278BCC4122AE}" destId="{9AD1EBF4-4C86-40AB-B11A-03A065B38110}" srcOrd="3" destOrd="0" parTransId="{D5CFE7EB-25AA-4243-9153-57FB2BBB1911}" sibTransId="{DC49A1B7-8643-4601-A006-22A8B025CDFE}"/>
    <dgm:cxn modelId="{888109C5-428F-4C10-B796-998DD76D11B6}" type="presOf" srcId="{BD946CE1-0F42-4634-84DC-7A07F827441D}" destId="{7608ED92-E516-41BA-AC1E-A5528804C50B}" srcOrd="0" destOrd="0" presId="urn:microsoft.com/office/officeart/2005/8/layout/orgChart1"/>
    <dgm:cxn modelId="{16DD4FC9-7E73-4F4A-97A0-623F77C4531A}" type="presOf" srcId="{73FC5075-E5B1-4078-A02E-D269BDED941A}" destId="{6CB5394E-15D5-4AC5-8B7F-E1EAA41EA209}" srcOrd="0" destOrd="0" presId="urn:microsoft.com/office/officeart/2005/8/layout/orgChart1"/>
    <dgm:cxn modelId="{47C785D1-FE9A-408E-9016-95A6311EFAD6}" srcId="{5C95E506-7CDD-46A1-BDC3-278BCC4122AE}" destId="{73FC5075-E5B1-4078-A02E-D269BDED941A}" srcOrd="2" destOrd="0" parTransId="{FAE63451-D089-4993-A54F-7E05A32F41A0}" sibTransId="{B84B5FB2-896F-4445-8788-E61881386E03}"/>
    <dgm:cxn modelId="{CEA242DC-AB37-4729-AF0B-EE7F38BB31D9}" type="presOf" srcId="{FBF9BD40-6B22-4A79-A7A6-0C3E9CEC6758}" destId="{0B8E2B4B-6079-455F-B57D-0BFAD5450E19}" srcOrd="1" destOrd="0" presId="urn:microsoft.com/office/officeart/2005/8/layout/orgChart1"/>
    <dgm:cxn modelId="{784FFBDC-9B19-46C9-AE72-FB38AB5BCA4A}" type="presOf" srcId="{9AD1EBF4-4C86-40AB-B11A-03A065B38110}" destId="{02CED0F8-BEEC-4D2D-AD2B-6903740AC9FB}" srcOrd="1" destOrd="0" presId="urn:microsoft.com/office/officeart/2005/8/layout/orgChart1"/>
    <dgm:cxn modelId="{67B824EE-42B0-471E-9AE9-507B62E43616}" type="presOf" srcId="{73FC5075-E5B1-4078-A02E-D269BDED941A}" destId="{96496B73-CF9D-4D08-9698-4C3B00B197B9}"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D51E4921-20F4-435D-88AA-0F5E54D47B9B}" type="presParOf" srcId="{99327473-D978-41E5-84B9-16163C5283AA}" destId="{358347B2-8A2F-4838-AE9F-5EED3A37ACD3}" srcOrd="0" destOrd="0" presId="urn:microsoft.com/office/officeart/2005/8/layout/orgChart1"/>
    <dgm:cxn modelId="{B7D72152-F4CB-4939-BC02-F42EE6077E80}" type="presParOf" srcId="{99327473-D978-41E5-84B9-16163C5283AA}" destId="{085683B9-F8CC-419E-A96F-F776EAF69576}" srcOrd="1" destOrd="0" presId="urn:microsoft.com/office/officeart/2005/8/layout/orgChart1"/>
    <dgm:cxn modelId="{581AB568-27BC-44B1-805D-1414CC0B2A1D}" type="presParOf" srcId="{085683B9-F8CC-419E-A96F-F776EAF69576}" destId="{F2D1E90E-63F1-4178-B4FA-1D8A99DB90CC}" srcOrd="0" destOrd="0" presId="urn:microsoft.com/office/officeart/2005/8/layout/orgChart1"/>
    <dgm:cxn modelId="{2F21CA79-39DB-4E52-91C0-4E07AAC3449F}" type="presParOf" srcId="{F2D1E90E-63F1-4178-B4FA-1D8A99DB90CC}" destId="{900B4EC1-2F7F-49F0-A568-3C1E9587B480}" srcOrd="0" destOrd="0" presId="urn:microsoft.com/office/officeart/2005/8/layout/orgChart1"/>
    <dgm:cxn modelId="{98A77F2D-316A-48C8-9899-C3A59D66FF7F}" type="presParOf" srcId="{F2D1E90E-63F1-4178-B4FA-1D8A99DB90CC}" destId="{0B8E2B4B-6079-455F-B57D-0BFAD5450E19}" srcOrd="1" destOrd="0" presId="urn:microsoft.com/office/officeart/2005/8/layout/orgChart1"/>
    <dgm:cxn modelId="{B9BC6ED9-60B9-480A-9170-A33CB71F7B98}" type="presParOf" srcId="{085683B9-F8CC-419E-A96F-F776EAF69576}" destId="{5AF7B58E-622D-424E-9D1E-F8DE83B0E66F}" srcOrd="1" destOrd="0" presId="urn:microsoft.com/office/officeart/2005/8/layout/orgChart1"/>
    <dgm:cxn modelId="{9EF4EF99-D95B-490C-8A01-EE14B91D7866}" type="presParOf" srcId="{085683B9-F8CC-419E-A96F-F776EAF69576}" destId="{D02B1D0E-4CC2-4B26-A06D-C80A329C4552}" srcOrd="2" destOrd="0" presId="urn:microsoft.com/office/officeart/2005/8/layout/orgChart1"/>
    <dgm:cxn modelId="{7BBD2DB5-E83A-4115-9BCC-4C490E769433}" type="presParOf" srcId="{99327473-D978-41E5-84B9-16163C5283AA}" destId="{2E2DD53B-222F-44A1-9FA6-6C5E7ED73B3A}" srcOrd="2" destOrd="0" presId="urn:microsoft.com/office/officeart/2005/8/layout/orgChart1"/>
    <dgm:cxn modelId="{AE245577-24F6-43CB-BBBB-C2CF7104524C}" type="presParOf" srcId="{99327473-D978-41E5-84B9-16163C5283AA}" destId="{3218EE67-FB0D-418F-807F-6BED820B7560}" srcOrd="3" destOrd="0" presId="urn:microsoft.com/office/officeart/2005/8/layout/orgChart1"/>
    <dgm:cxn modelId="{EDF8F8BA-6288-418E-82F3-3D34F290D0B8}" type="presParOf" srcId="{3218EE67-FB0D-418F-807F-6BED820B7560}" destId="{525FC8D7-0096-4143-B0D4-3A22DCA4BA97}" srcOrd="0" destOrd="0" presId="urn:microsoft.com/office/officeart/2005/8/layout/orgChart1"/>
    <dgm:cxn modelId="{F71514AF-8FF8-469F-AEEA-067504BBCA84}" type="presParOf" srcId="{525FC8D7-0096-4143-B0D4-3A22DCA4BA97}" destId="{6CB5394E-15D5-4AC5-8B7F-E1EAA41EA209}" srcOrd="0" destOrd="0" presId="urn:microsoft.com/office/officeart/2005/8/layout/orgChart1"/>
    <dgm:cxn modelId="{2F2B3BB4-D93A-458E-B509-AC8838F90079}" type="presParOf" srcId="{525FC8D7-0096-4143-B0D4-3A22DCA4BA97}" destId="{96496B73-CF9D-4D08-9698-4C3B00B197B9}" srcOrd="1" destOrd="0" presId="urn:microsoft.com/office/officeart/2005/8/layout/orgChart1"/>
    <dgm:cxn modelId="{54D22B6E-180A-4733-A0DC-D6FFFEF6D5B4}" type="presParOf" srcId="{3218EE67-FB0D-418F-807F-6BED820B7560}" destId="{3701215A-54AE-488E-96BD-14F90B8006AD}" srcOrd="1" destOrd="0" presId="urn:microsoft.com/office/officeart/2005/8/layout/orgChart1"/>
    <dgm:cxn modelId="{69CFD609-31BE-4BC1-9A1B-46306E917272}" type="presParOf" srcId="{3218EE67-FB0D-418F-807F-6BED820B7560}" destId="{23418283-C24C-4DA3-B884-05D29D2A046B}" srcOrd="2" destOrd="0" presId="urn:microsoft.com/office/officeart/2005/8/layout/orgChart1"/>
    <dgm:cxn modelId="{CC459094-BB85-49DC-8F28-1ECD7A719F07}" type="presParOf" srcId="{99327473-D978-41E5-84B9-16163C5283AA}" destId="{B27C63D5-48DD-4D1F-872E-02267CEE6894}" srcOrd="4" destOrd="0" presId="urn:microsoft.com/office/officeart/2005/8/layout/orgChart1"/>
    <dgm:cxn modelId="{620BB558-ED1E-477E-9054-C4BF4266E9D9}" type="presParOf" srcId="{99327473-D978-41E5-84B9-16163C5283AA}" destId="{0327D034-75C7-4530-A86D-CF91C831078D}" srcOrd="5" destOrd="0" presId="urn:microsoft.com/office/officeart/2005/8/layout/orgChart1"/>
    <dgm:cxn modelId="{016E0BD1-D32D-4CEF-8084-29BC31386E70}" type="presParOf" srcId="{0327D034-75C7-4530-A86D-CF91C831078D}" destId="{0039B1B9-B7E5-43EF-A419-CB51CA280E96}" srcOrd="0" destOrd="0" presId="urn:microsoft.com/office/officeart/2005/8/layout/orgChart1"/>
    <dgm:cxn modelId="{A8BAD08A-4C33-4E31-947D-ABDC170E3130}" type="presParOf" srcId="{0039B1B9-B7E5-43EF-A419-CB51CA280E96}" destId="{7FD90BB4-31F4-46E1-9ABD-E0BD839A4B3A}" srcOrd="0" destOrd="0" presId="urn:microsoft.com/office/officeart/2005/8/layout/orgChart1"/>
    <dgm:cxn modelId="{EDF94FB6-4A1F-45D8-9102-1A7544065D18}" type="presParOf" srcId="{0039B1B9-B7E5-43EF-A419-CB51CA280E96}" destId="{02CED0F8-BEEC-4D2D-AD2B-6903740AC9FB}" srcOrd="1" destOrd="0" presId="urn:microsoft.com/office/officeart/2005/8/layout/orgChart1"/>
    <dgm:cxn modelId="{0562E57E-FBB5-42C7-A6A0-04A1CD8C42AD}" type="presParOf" srcId="{0327D034-75C7-4530-A86D-CF91C831078D}" destId="{A9F24D31-4785-454A-A964-40BDA2A8A25A}" srcOrd="1" destOrd="0" presId="urn:microsoft.com/office/officeart/2005/8/layout/orgChart1"/>
    <dgm:cxn modelId="{90374041-3205-4177-B621-5E004DE7475B}" type="presParOf" srcId="{0327D034-75C7-4530-A86D-CF91C831078D}" destId="{B26041AF-1A7F-4667-95E4-4B6C5C75E0A0}" srcOrd="2" destOrd="0" presId="urn:microsoft.com/office/officeart/2005/8/layout/orgChart1"/>
    <dgm:cxn modelId="{06656A74-4502-4E97-88BD-C00059E25345}" type="presParOf" srcId="{99327473-D978-41E5-84B9-16163C5283AA}" destId="{7608ED92-E516-41BA-AC1E-A5528804C50B}" srcOrd="6" destOrd="0" presId="urn:microsoft.com/office/officeart/2005/8/layout/orgChart1"/>
    <dgm:cxn modelId="{F0C19114-309E-4201-A3F3-2313972C2967}" type="presParOf" srcId="{99327473-D978-41E5-84B9-16163C5283AA}" destId="{A1E2993A-B510-4459-8B2A-B7E982187041}" srcOrd="7" destOrd="0" presId="urn:microsoft.com/office/officeart/2005/8/layout/orgChart1"/>
    <dgm:cxn modelId="{15892720-BE63-44EC-919F-09F5C99950F6}" type="presParOf" srcId="{A1E2993A-B510-4459-8B2A-B7E982187041}" destId="{F4D3AA99-60CB-49D5-8AB7-AF2CAA0D5CA4}" srcOrd="0" destOrd="0" presId="urn:microsoft.com/office/officeart/2005/8/layout/orgChart1"/>
    <dgm:cxn modelId="{0E4F40A3-45AC-45ED-A40E-E8BBC92D51A6}" type="presParOf" srcId="{F4D3AA99-60CB-49D5-8AB7-AF2CAA0D5CA4}" destId="{E8F2E62C-A9AB-4CED-8C27-22C89688AC8C}" srcOrd="0" destOrd="0" presId="urn:microsoft.com/office/officeart/2005/8/layout/orgChart1"/>
    <dgm:cxn modelId="{7B9B31A8-FC58-4E4B-BCD4-D623F0D4984A}" type="presParOf" srcId="{F4D3AA99-60CB-49D5-8AB7-AF2CAA0D5CA4}" destId="{13D0506D-29C2-4681-B866-5AF8BEA53AF6}" srcOrd="1" destOrd="0" presId="urn:microsoft.com/office/officeart/2005/8/layout/orgChart1"/>
    <dgm:cxn modelId="{4FDD9BF9-85F0-465D-A388-0946198F4B25}" type="presParOf" srcId="{A1E2993A-B510-4459-8B2A-B7E982187041}" destId="{926455D1-0F22-4D15-BA83-3F0E1708507E}" srcOrd="1" destOrd="0" presId="urn:microsoft.com/office/officeart/2005/8/layout/orgChart1"/>
    <dgm:cxn modelId="{A61E70CF-0581-4C55-9CD4-71F95E35897B}" type="presParOf" srcId="{A1E2993A-B510-4459-8B2A-B7E982187041}" destId="{B762852B-6028-4462-A9F3-B1A0399E8B4C}"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832D8-70F7-4856-B939-9498B7A017F8}">
      <dsp:nvSpPr>
        <dsp:cNvPr id="0" name=""/>
        <dsp:cNvSpPr/>
      </dsp:nvSpPr>
      <dsp:spPr>
        <a:xfrm>
          <a:off x="2618907" y="1055678"/>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08ED92-E516-41BA-AC1E-A5528804C50B}">
      <dsp:nvSpPr>
        <dsp:cNvPr id="0" name=""/>
        <dsp:cNvSpPr/>
      </dsp:nvSpPr>
      <dsp:spPr>
        <a:xfrm>
          <a:off x="2743200" y="1055678"/>
          <a:ext cx="738796" cy="1095393"/>
        </a:xfrm>
        <a:custGeom>
          <a:avLst/>
          <a:gdLst/>
          <a:ahLst/>
          <a:cxnLst/>
          <a:rect l="0" t="0" r="0" b="0"/>
          <a:pathLst>
            <a:path>
              <a:moveTo>
                <a:pt x="0" y="0"/>
              </a:moveTo>
              <a:lnTo>
                <a:pt x="0" y="971100"/>
              </a:lnTo>
              <a:lnTo>
                <a:pt x="738796" y="971100"/>
              </a:lnTo>
              <a:lnTo>
                <a:pt x="738796" y="109539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2743200" y="1055678"/>
          <a:ext cx="786016" cy="180994"/>
        </a:xfrm>
        <a:custGeom>
          <a:avLst/>
          <a:gdLst/>
          <a:ahLst/>
          <a:cxnLst/>
          <a:rect l="0" t="0" r="0" b="0"/>
          <a:pathLst>
            <a:path>
              <a:moveTo>
                <a:pt x="0" y="0"/>
              </a:moveTo>
              <a:lnTo>
                <a:pt x="0" y="56701"/>
              </a:lnTo>
              <a:lnTo>
                <a:pt x="786016" y="56701"/>
              </a:lnTo>
              <a:lnTo>
                <a:pt x="786016" y="1809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DD53B-222F-44A1-9FA6-6C5E7ED73B3A}">
      <dsp:nvSpPr>
        <dsp:cNvPr id="0" name=""/>
        <dsp:cNvSpPr/>
      </dsp:nvSpPr>
      <dsp:spPr>
        <a:xfrm>
          <a:off x="2027036" y="1055678"/>
          <a:ext cx="716163" cy="1089042"/>
        </a:xfrm>
        <a:custGeom>
          <a:avLst/>
          <a:gdLst/>
          <a:ahLst/>
          <a:cxnLst/>
          <a:rect l="0" t="0" r="0" b="0"/>
          <a:pathLst>
            <a:path>
              <a:moveTo>
                <a:pt x="716163" y="0"/>
              </a:moveTo>
              <a:lnTo>
                <a:pt x="716163" y="964749"/>
              </a:lnTo>
              <a:lnTo>
                <a:pt x="0" y="964749"/>
              </a:lnTo>
              <a:lnTo>
                <a:pt x="0"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8347B2-8A2F-4838-AE9F-5EED3A37ACD3}">
      <dsp:nvSpPr>
        <dsp:cNvPr id="0" name=""/>
        <dsp:cNvSpPr/>
      </dsp:nvSpPr>
      <dsp:spPr>
        <a:xfrm>
          <a:off x="594708" y="1055678"/>
          <a:ext cx="2148491" cy="1089042"/>
        </a:xfrm>
        <a:custGeom>
          <a:avLst/>
          <a:gdLst/>
          <a:ahLst/>
          <a:cxnLst/>
          <a:rect l="0" t="0" r="0" b="0"/>
          <a:pathLst>
            <a:path>
              <a:moveTo>
                <a:pt x="2148491" y="0"/>
              </a:moveTo>
              <a:lnTo>
                <a:pt x="2148491" y="964749"/>
              </a:lnTo>
              <a:lnTo>
                <a:pt x="0" y="964749"/>
              </a:lnTo>
              <a:lnTo>
                <a:pt x="0"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2151329" y="463807"/>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rand lead</a:t>
          </a:r>
        </a:p>
      </dsp:txBody>
      <dsp:txXfrm>
        <a:off x="2151329" y="463807"/>
        <a:ext cx="1183741" cy="591870"/>
      </dsp:txXfrm>
    </dsp:sp>
    <dsp:sp modelId="{900B4EC1-2F7F-49F0-A568-3C1E9587B480}">
      <dsp:nvSpPr>
        <dsp:cNvPr id="0" name=""/>
        <dsp:cNvSpPr/>
      </dsp:nvSpPr>
      <dsp:spPr>
        <a:xfrm>
          <a:off x="2837"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rand executive</a:t>
          </a:r>
        </a:p>
      </dsp:txBody>
      <dsp:txXfrm>
        <a:off x="2837" y="2144721"/>
        <a:ext cx="1183741" cy="591870"/>
      </dsp:txXfrm>
    </dsp:sp>
    <dsp:sp modelId="{6CB5394E-15D5-4AC5-8B7F-E1EAA41EA209}">
      <dsp:nvSpPr>
        <dsp:cNvPr id="0" name=""/>
        <dsp:cNvSpPr/>
      </dsp:nvSpPr>
      <dsp:spPr>
        <a:xfrm>
          <a:off x="1435165"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Member communications executive</a:t>
          </a:r>
        </a:p>
      </dsp:txBody>
      <dsp:txXfrm>
        <a:off x="1435165" y="2144721"/>
        <a:ext cx="1183741" cy="591870"/>
      </dsp:txXfrm>
    </dsp:sp>
    <dsp:sp modelId="{7FD90BB4-31F4-46E1-9ABD-E0BD839A4B3A}">
      <dsp:nvSpPr>
        <dsp:cNvPr id="0" name=""/>
        <dsp:cNvSpPr/>
      </dsp:nvSpPr>
      <dsp:spPr>
        <a:xfrm>
          <a:off x="2937345" y="1236672"/>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rand manager (temporary FTC)</a:t>
          </a:r>
        </a:p>
      </dsp:txBody>
      <dsp:txXfrm>
        <a:off x="2937345" y="1236672"/>
        <a:ext cx="1183741" cy="591870"/>
      </dsp:txXfrm>
    </dsp:sp>
    <dsp:sp modelId="{E8F2E62C-A9AB-4CED-8C27-22C89688AC8C}">
      <dsp:nvSpPr>
        <dsp:cNvPr id="0" name=""/>
        <dsp:cNvSpPr/>
      </dsp:nvSpPr>
      <dsp:spPr>
        <a:xfrm>
          <a:off x="2890126" y="2151071"/>
          <a:ext cx="1183741" cy="591870"/>
        </a:xfrm>
        <a:prstGeom prst="rect">
          <a:avLst/>
        </a:prstGeom>
        <a:solidFill>
          <a:srgbClr val="D7C67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Vacant role - Brand and member communications assistant</a:t>
          </a:r>
        </a:p>
      </dsp:txBody>
      <dsp:txXfrm>
        <a:off x="2890126" y="2151071"/>
        <a:ext cx="1183741" cy="591870"/>
      </dsp:txXfrm>
    </dsp:sp>
    <dsp:sp modelId="{713E0BA3-5ED5-405C-A7D0-60B73B0CCEAD}">
      <dsp:nvSpPr>
        <dsp:cNvPr id="0" name=""/>
        <dsp:cNvSpPr/>
      </dsp:nvSpPr>
      <dsp:spPr>
        <a:xfrm>
          <a:off x="1435165" y="1304264"/>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rand and member communications manager</a:t>
          </a:r>
        </a:p>
      </dsp:txBody>
      <dsp:txXfrm>
        <a:off x="1435165" y="1304264"/>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53544"/>
    <w:rsid w:val="00081299"/>
    <w:rsid w:val="00084C5C"/>
    <w:rsid w:val="00095F87"/>
    <w:rsid w:val="000A234E"/>
    <w:rsid w:val="000A2BBA"/>
    <w:rsid w:val="000D3609"/>
    <w:rsid w:val="00136577"/>
    <w:rsid w:val="001B0F6C"/>
    <w:rsid w:val="001C2EF7"/>
    <w:rsid w:val="001D4D2A"/>
    <w:rsid w:val="00223DEC"/>
    <w:rsid w:val="002625F8"/>
    <w:rsid w:val="00273424"/>
    <w:rsid w:val="002E433B"/>
    <w:rsid w:val="003D6E38"/>
    <w:rsid w:val="00425D9A"/>
    <w:rsid w:val="00453278"/>
    <w:rsid w:val="0046645B"/>
    <w:rsid w:val="004E4B1A"/>
    <w:rsid w:val="00586AE7"/>
    <w:rsid w:val="005D5E1B"/>
    <w:rsid w:val="0063341E"/>
    <w:rsid w:val="006726D1"/>
    <w:rsid w:val="00734E65"/>
    <w:rsid w:val="00776E98"/>
    <w:rsid w:val="007E2A43"/>
    <w:rsid w:val="00894FC2"/>
    <w:rsid w:val="008B63AC"/>
    <w:rsid w:val="00917544"/>
    <w:rsid w:val="009246D2"/>
    <w:rsid w:val="00945B44"/>
    <w:rsid w:val="00962225"/>
    <w:rsid w:val="00972ECE"/>
    <w:rsid w:val="009D1435"/>
    <w:rsid w:val="00A117F8"/>
    <w:rsid w:val="00AC61F9"/>
    <w:rsid w:val="00B16542"/>
    <w:rsid w:val="00B42D70"/>
    <w:rsid w:val="00B61743"/>
    <w:rsid w:val="00B939FB"/>
    <w:rsid w:val="00C371DB"/>
    <w:rsid w:val="00C57752"/>
    <w:rsid w:val="00C73D7B"/>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2.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32E63F13F6C30D47AE8FA40B5C1A757D" ma:contentTypeVersion="140" ma:contentTypeDescription="TLS Word document" ma:contentTypeScope="" ma:versionID="4355159c0b43cd02d32f189f2e802b1b">
  <xsd:schema xmlns:xsd="http://www.w3.org/2001/XMLSchema" xmlns:xs="http://www.w3.org/2001/XMLSchema" xmlns:p="http://schemas.microsoft.com/office/2006/metadata/properties" xmlns:ns2="c23d2192-f5b5-4a13-9a30-e0d79702362d" targetNamespace="http://schemas.microsoft.com/office/2006/metadata/properties" ma:root="true" ma:fieldsID="45f4b0f3841fd22c6eb00a6f1e3b27f7"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9d56fe7-1145-46c8-9a0d-2817128dc11e}" ma:internalName="TaxCatchAll" ma:showField="CatchAllData"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9d56fe7-1145-46c8-9a0d-2817128dc11e}" ma:internalName="TaxCatchAllLabel" ma:readOnly="true" ma:showField="CatchAllDataLabel"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96a8a38-5593-4a1d-8402-439dcdce8397" ContentTypeId="0x010100B13D068D733B5B429BBCF59D6C60FE2D"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2.xml><?xml version="1.0" encoding="utf-8"?>
<ds:datastoreItem xmlns:ds="http://schemas.openxmlformats.org/officeDocument/2006/customXml" ds:itemID="{401CCD93-049A-456D-88B8-F97B20BCC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4.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609</Words>
  <Characters>3476</Characters>
  <Application>Microsoft Office Word</Application>
  <DocSecurity>4</DocSecurity>
  <Lines>28</Lines>
  <Paragraphs>8</Paragraphs>
  <ScaleCrop>false</ScaleCrop>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cp:revision>
  <cp:lastPrinted>2023-01-20T15:24:00Z</cp:lastPrinted>
  <dcterms:created xsi:type="dcterms:W3CDTF">2026-02-18T11:39:00Z</dcterms:created>
  <dcterms:modified xsi:type="dcterms:W3CDTF">2026-02-1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32E63F13F6C30D47AE8FA40B5C1A757D</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